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960897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998E20" w14:textId="77777777" w:rsidR="00467217" w:rsidRDefault="00EE278C" w:rsidP="00960897"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EE2703" w14:textId="5380CEE1" w:rsidR="00467217" w:rsidRPr="003740C2" w:rsidRDefault="00A566AC" w:rsidP="009608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960897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7A2C27" w14:textId="77777777" w:rsidR="00467217" w:rsidRDefault="00EE278C" w:rsidP="00960897"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FCD593" w14:textId="138EF32F" w:rsidR="00467217" w:rsidRPr="003740C2" w:rsidRDefault="007D7704" w:rsidP="00960897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960897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6BEC96" w14:textId="77777777" w:rsidR="00467217" w:rsidRDefault="00EE278C" w:rsidP="00960897"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600697" w14:textId="4ACBB1D8" w:rsidR="00467217" w:rsidRPr="001C0B8C" w:rsidRDefault="001C0B8C" w:rsidP="00960897">
            <w:pPr>
              <w:widowControl w:val="0"/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</w:pP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SAM141</w:t>
            </w:r>
            <w:r w:rsidRPr="00BF6B19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/2026-2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99</w:t>
            </w:r>
            <w:r w:rsidRPr="00CA2EA5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 </w:t>
            </w:r>
            <w:r w:rsidRPr="00FE6DFD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ACUERDO MARCO PARA EL SUMINISTRO DE MATERIALES DE OBRA, HERRAMIENTAS Y MAQUINARIA MENOR PARA LA CONSTRUCCIÓN DE PLACA HUELLA EN ZONA RURAL DE SARDINATA, NORTE DE SANTANDER EN EL MARCO DEL PROGRAMA HUELLA COMUNITARIA</w:t>
            </w:r>
          </w:p>
        </w:tc>
      </w:tr>
      <w:tr w:rsidR="00467217" w14:paraId="17C67920" w14:textId="77777777" w:rsidTr="00960897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95AD4" w14:textId="77777777" w:rsidR="00467217" w:rsidRDefault="00EE278C" w:rsidP="00960897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1E3AE6" w14:textId="5BC7357D" w:rsidR="00467217" w:rsidRPr="003740C2" w:rsidRDefault="003740C2" w:rsidP="00960897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7D7704">
              <w:rPr>
                <w:b/>
                <w:bCs/>
                <w:lang w:bidi="es-AR"/>
              </w:rPr>
              <w:t>29</w:t>
            </w:r>
            <w:r w:rsidR="001C0B8C">
              <w:rPr>
                <w:b/>
                <w:bCs/>
                <w:lang w:bidi="es-AR"/>
              </w:rPr>
              <w:t>9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lastRenderedPageBreak/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6BFE5499" w14:textId="2462E3E0" w:rsidR="00467217" w:rsidRPr="00960897" w:rsidRDefault="00EE278C" w:rsidP="00960897">
      <w:pPr>
        <w:jc w:val="both"/>
        <w:rPr>
          <w:i/>
        </w:rPr>
      </w:pPr>
      <w:r>
        <w:rPr>
          <w:i/>
          <w:lang w:bidi="es-AR"/>
        </w:rPr>
        <w:t>(para que complete el jefe de Compras de Mercy Corps, exclusivamente)</w:t>
      </w: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2F41B" w14:textId="77777777" w:rsidR="00A72FC3" w:rsidRDefault="00A72FC3">
      <w:r>
        <w:separator/>
      </w:r>
    </w:p>
  </w:endnote>
  <w:endnote w:type="continuationSeparator" w:id="0">
    <w:p w14:paraId="191A7B10" w14:textId="77777777" w:rsidR="00A72FC3" w:rsidRDefault="00A72FC3">
      <w:r>
        <w:continuationSeparator/>
      </w:r>
    </w:p>
  </w:endnote>
  <w:endnote w:type="continuationNotice" w:id="1">
    <w:p w14:paraId="34A73346" w14:textId="77777777" w:rsidR="00A72FC3" w:rsidRDefault="00A72F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5C7646" w14:textId="77777777" w:rsidR="00A72FC3" w:rsidRDefault="00A72FC3">
      <w:r>
        <w:separator/>
      </w:r>
    </w:p>
  </w:footnote>
  <w:footnote w:type="continuationSeparator" w:id="0">
    <w:p w14:paraId="7A220410" w14:textId="77777777" w:rsidR="00A72FC3" w:rsidRDefault="00A72FC3">
      <w:r>
        <w:continuationSeparator/>
      </w:r>
    </w:p>
  </w:footnote>
  <w:footnote w:type="continuationNotice" w:id="1">
    <w:p w14:paraId="355EA99E" w14:textId="77777777" w:rsidR="00A72FC3" w:rsidRDefault="00A72F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A78AA"/>
    <w:rsid w:val="001B1116"/>
    <w:rsid w:val="001C0B8C"/>
    <w:rsid w:val="001C0EE9"/>
    <w:rsid w:val="001D1583"/>
    <w:rsid w:val="002010E8"/>
    <w:rsid w:val="002B4420"/>
    <w:rsid w:val="003323E5"/>
    <w:rsid w:val="003740C2"/>
    <w:rsid w:val="003E68E4"/>
    <w:rsid w:val="00432381"/>
    <w:rsid w:val="00467217"/>
    <w:rsid w:val="00473F78"/>
    <w:rsid w:val="00475E85"/>
    <w:rsid w:val="00477735"/>
    <w:rsid w:val="004B7A7D"/>
    <w:rsid w:val="00500D96"/>
    <w:rsid w:val="0051175A"/>
    <w:rsid w:val="00513C40"/>
    <w:rsid w:val="00517C22"/>
    <w:rsid w:val="00521AE3"/>
    <w:rsid w:val="005254DF"/>
    <w:rsid w:val="005428B3"/>
    <w:rsid w:val="00552C60"/>
    <w:rsid w:val="00567B49"/>
    <w:rsid w:val="00567D35"/>
    <w:rsid w:val="005A38F6"/>
    <w:rsid w:val="005C7380"/>
    <w:rsid w:val="005D00F9"/>
    <w:rsid w:val="005D1F5D"/>
    <w:rsid w:val="0063212B"/>
    <w:rsid w:val="00640757"/>
    <w:rsid w:val="00655E97"/>
    <w:rsid w:val="006F5EE9"/>
    <w:rsid w:val="00724CE4"/>
    <w:rsid w:val="007618CE"/>
    <w:rsid w:val="007D7704"/>
    <w:rsid w:val="0081115E"/>
    <w:rsid w:val="00815C1F"/>
    <w:rsid w:val="0084322E"/>
    <w:rsid w:val="0085038E"/>
    <w:rsid w:val="008725EA"/>
    <w:rsid w:val="008D492D"/>
    <w:rsid w:val="008D4CC6"/>
    <w:rsid w:val="00916A83"/>
    <w:rsid w:val="00960897"/>
    <w:rsid w:val="00974B71"/>
    <w:rsid w:val="00995255"/>
    <w:rsid w:val="009C2621"/>
    <w:rsid w:val="009F555A"/>
    <w:rsid w:val="00A0008C"/>
    <w:rsid w:val="00A37462"/>
    <w:rsid w:val="00A521E8"/>
    <w:rsid w:val="00A566AC"/>
    <w:rsid w:val="00A72FC3"/>
    <w:rsid w:val="00AA1846"/>
    <w:rsid w:val="00AA54FF"/>
    <w:rsid w:val="00AC0044"/>
    <w:rsid w:val="00AD795B"/>
    <w:rsid w:val="00B172A5"/>
    <w:rsid w:val="00B218E6"/>
    <w:rsid w:val="00B459B0"/>
    <w:rsid w:val="00B61A85"/>
    <w:rsid w:val="00B62758"/>
    <w:rsid w:val="00BE5E33"/>
    <w:rsid w:val="00C610FD"/>
    <w:rsid w:val="00C97E50"/>
    <w:rsid w:val="00CB39FF"/>
    <w:rsid w:val="00CD7D27"/>
    <w:rsid w:val="00CE670B"/>
    <w:rsid w:val="00D8268D"/>
    <w:rsid w:val="00D92C86"/>
    <w:rsid w:val="00DA0672"/>
    <w:rsid w:val="00DF133E"/>
    <w:rsid w:val="00E66073"/>
    <w:rsid w:val="00EE278C"/>
    <w:rsid w:val="00F33699"/>
    <w:rsid w:val="00F63E78"/>
    <w:rsid w:val="00F85390"/>
    <w:rsid w:val="00FA1CB0"/>
    <w:rsid w:val="00FB67F6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12B"/>
  </w:style>
  <w:style w:type="paragraph" w:styleId="Footer">
    <w:name w:val="footer"/>
    <w:basedOn w:val="Normal"/>
    <w:link w:val="Foot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DBCBBAA3BD00B4595CD801C2F9915FF" ma:contentTypeVersion="16" ma:contentTypeDescription="Crear nuevo documento." ma:contentTypeScope="" ma:versionID="cf621e08a4a5e8a644affb9c9aba9af0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20fd6106f24992f1fac10bd93f01ef0f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776AF6B-61D4-4010-8ECA-6910745653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5e0b9f-612e-41ff-8c27-61178d3b7db7"/>
    <ds:schemaRef ds:uri="2459568d-5454-47cb-83d1-b3199e4ca4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75</Words>
  <Characters>2713</Characters>
  <Application>Microsoft Office Word</Application>
  <DocSecurity>0</DocSecurity>
  <Lines>22</Lines>
  <Paragraphs>6</Paragraphs>
  <ScaleCrop>false</ScaleCrop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Lubna Mousa</cp:lastModifiedBy>
  <cp:revision>64</cp:revision>
  <cp:lastPrinted>2025-12-18T16:35:00Z</cp:lastPrinted>
  <dcterms:created xsi:type="dcterms:W3CDTF">2022-06-29T14:38:00Z</dcterms:created>
  <dcterms:modified xsi:type="dcterms:W3CDTF">2026-03-1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